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dical</w:t>
      </w:r>
      <w:r>
        <w:t xml:space="preserve"> </w:t>
      </w:r>
      <w:r>
        <w:t xml:space="preserve">Researcher</w:t>
      </w:r>
      <w:r>
        <w:t xml:space="preserve"> </w:t>
      </w:r>
      <w:r>
        <w:t xml:space="preserve">in</w:t>
      </w:r>
      <w:r>
        <w:t xml:space="preserve"> </w:t>
      </w:r>
      <w:r>
        <w:t xml:space="preserve">France</w:t>
      </w:r>
      <w:r>
        <w:t xml:space="preserve"> </w:t>
      </w:r>
      <w:r>
        <w:t xml:space="preserve">Marseille</w:t>
      </w:r>
    </w:p>
    <w:bookmarkStart w:id="25" w:name="X77843c863e6d56d56d460da4adb653724195480"/>
    <w:p>
      <w:pPr>
        <w:pStyle w:val="Heading1"/>
      </w:pPr>
      <w:r>
        <w:t xml:space="preserve">Cover Letter for the Position of Medical Researcher in France Marseille</w:t>
      </w:r>
    </w:p>
    <w:p>
      <w:pPr>
        <w:pStyle w:val="FirstParagraph"/>
      </w:pPr>
      <w:r>
        <w:t xml:space="preserve">Dear [Hiring Manager's Name],</w:t>
      </w:r>
    </w:p>
    <w:p>
      <w:pPr>
        <w:pStyle w:val="BodyText"/>
      </w:pPr>
      <w:r>
        <w:t xml:space="preserve">I am writing to express my enthusiastic interest in the position of Medical Researcher at [Institution/Organization Name] in France, specifically Marseille. As a dedicated and skilled professional with a strong background in medical research, I am eager to contribute my expertise and passion for scientific discovery to an institution that values innovation, collaboration, and excellence. My academic training, research experience, and commitment to advancing healthcare align seamlessly with the mission of your organization in France Marseille—a city renowned for its vibrant scientific community and cutting-edge medical research initiatives.</w:t>
      </w:r>
    </w:p>
    <w:bookmarkStart w:id="20" w:name="X3719e89144e8317cf3847d7bf2db1ec2970102c"/>
    <w:p>
      <w:pPr>
        <w:pStyle w:val="Heading2"/>
      </w:pPr>
      <w:r>
        <w:t xml:space="preserve">Why I Am a Strong Fit for the Role of Medical Researcher</w:t>
      </w:r>
    </w:p>
    <w:p>
      <w:pPr>
        <w:pStyle w:val="FirstParagraph"/>
      </w:pPr>
      <w:r>
        <w:t xml:space="preserve">Throughout my career as a Medical Researcher, I have focused on bridging the gap between laboratory findings and clinical applications to improve patient outcomes. My work has spanned diverse areas, including molecular biology, epidemiology, and translational medicine. For instance, during my tenure at [Previous Institution/Organization], I led a project investigating the genetic markers associated with [specific disease or condition], which resulted in the publication of two peer-reviewed articles in high-impact journals. This experience honed my ability to design rigorous experiments, analyze complex data, and communicate findings effectively—skills that are essential for success as a Medical Researcher in any setting.</w:t>
      </w:r>
    </w:p>
    <w:p>
      <w:pPr>
        <w:pStyle w:val="BodyText"/>
      </w:pPr>
      <w:r>
        <w:t xml:space="preserve">In addition to my technical expertise, I possess a deep understanding of the ethical and regulatory frameworks governing medical research. I have collaborated with interdisciplinary teams across institutions in [Country/Region], ensuring that all studies adhere to international standards. My ability to work collaboratively, coupled with my strong analytical and problem-solving skills, has allowed me to contribute meaningfully to projects that address critical health challenges. As a Medical Researcher, I am driven by the goal of making discoveries that have a tangible impact on public health, and I am confident that my background will enable me to thrive in the dynamic environment of France Marseille.</w:t>
      </w:r>
    </w:p>
    <w:bookmarkEnd w:id="20"/>
    <w:bookmarkStart w:id="21" w:name="X81662cbc93e8e228b37eb461576c6d62e4ac879"/>
    <w:p>
      <w:pPr>
        <w:pStyle w:val="Heading2"/>
      </w:pPr>
      <w:r>
        <w:t xml:space="preserve">Why France Marseille is an Ideal Location for Medical Research</w:t>
      </w:r>
    </w:p>
    <w:p>
      <w:pPr>
        <w:pStyle w:val="FirstParagraph"/>
      </w:pPr>
      <w:r>
        <w:t xml:space="preserve">Marseille, a city located on the southern coast of France, has emerged as a hub for medical research and innovation. Its strategic location at the crossroads of Europe, Africa, and the Mediterranean provides unique opportunities to study diverse populations and global health issues. The presence of world-class institutions such as [Inserm Research Center], [Aix-Marseille University], and [Hospital Name] has fostered a culture of collaboration that is essential for advancing medical science. I am particularly inspired by the city's focus on areas such as infectious diseases, oncology, and regenerative medicine—fields in which I have extensive experience and a keen interest.</w:t>
      </w:r>
    </w:p>
    <w:p>
      <w:pPr>
        <w:pStyle w:val="BodyText"/>
      </w:pPr>
      <w:r>
        <w:t xml:space="preserve">Moreover, the cultural vibrancy and quality of life in Marseille make it an attractive place to work. The city’s rich history, diverse communities, and Mediterranean lifestyle create an environment that encourages creativity and productivity. As a Medical Researcher, I am eager to immerse myself in this dynamic setting while contributing to groundbreaking research that addresses both local and global health challenges. I believe that the unique blend of academic excellence and cultural diversity in Marseille will allow me to grow professionally while making meaningful contributions to your organization.</w:t>
      </w:r>
    </w:p>
    <w:bookmarkEnd w:id="21"/>
    <w:bookmarkStart w:id="22" w:name="X2b0053e3999be4a780014083f66f768ed195ba2"/>
    <w:p>
      <w:pPr>
        <w:pStyle w:val="Heading2"/>
      </w:pPr>
      <w:r>
        <w:t xml:space="preserve">My Vision for Collaborative Research in France Marseille</w:t>
      </w:r>
    </w:p>
    <w:p>
      <w:pPr>
        <w:pStyle w:val="FirstParagraph"/>
      </w:pPr>
      <w:r>
        <w:t xml:space="preserve">As a Medical Researcher, I am committed to fostering partnerships that drive innovation and address pressing health disparities. In France Marseille, I envision collaborating with local researchers to tackle complex issues such as [specific research area, e.g., "the impact of climate change on vector-borne diseases" or "developing personalized therapies for rare genetic disorders"]. By leveraging the city’s resources and expertise, I aim to design studies that are both scientifically rigorous and socially relevant.</w:t>
      </w:r>
    </w:p>
    <w:p>
      <w:pPr>
        <w:pStyle w:val="BodyText"/>
      </w:pPr>
      <w:r>
        <w:t xml:space="preserve">One of my key strengths as a Medical Researcher is my ability to adapt to new environments and technologies. Whether it is utilizing advanced bioinformatics tools or working with cutting-edge laboratory equipment, I approach each challenge with curiosity and determination. In France Marseille, I am excited about the opportunity to work alongside researchers who are equally passionate about pushing the boundaries of medical science. My goal is to contribute to a research culture that values creativity, inclusivity, and translational impact—principles that I have upheld throughout my career.</w:t>
      </w:r>
    </w:p>
    <w:bookmarkEnd w:id="22"/>
    <w:bookmarkStart w:id="23" w:name="X6abde17f393271fefa53bdcfef4b6030926b30c"/>
    <w:p>
      <w:pPr>
        <w:pStyle w:val="Heading2"/>
      </w:pPr>
      <w:r>
        <w:t xml:space="preserve">Why I Am Passionate About Medical Research</w:t>
      </w:r>
    </w:p>
    <w:p>
      <w:pPr>
        <w:pStyle w:val="FirstParagraph"/>
      </w:pPr>
      <w:r>
        <w:t xml:space="preserve">My journey as a Medical Researcher began with a deep curiosity about the human body and its capacity for healing. During my studies in [Your Degree, e.g., "Molecular Biology"], I was captivated by the potential of research to transform lives. This passion led me to pursue advanced training in [specific field, e.g., "genomics" or "clinical trials"], where I developed a keen interest in [specific area of research]. Over the years, I have remained motivated by the idea that every discovery, no matter how small, has the potential to change lives.</w:t>
      </w:r>
    </w:p>
    <w:p>
      <w:pPr>
        <w:pStyle w:val="BodyText"/>
      </w:pPr>
      <w:r>
        <w:t xml:space="preserve">As a Medical Researcher in France Marseille, I am eager to contribute to projects that align with my values and expertise. Whether it is conducting clinical trials, analyzing large datasets, or mentoring junior researchers, I am committed to upholding the highest standards of integrity and innovation. I believe that the collaborative spirit of the scientific community in Marseille will allow me to grow as a researcher while making a lasting impact on healthcare.</w:t>
      </w:r>
    </w:p>
    <w:bookmarkEnd w:id="23"/>
    <w:bookmarkStart w:id="24" w:name="conclusion"/>
    <w:p>
      <w:pPr>
        <w:pStyle w:val="Heading2"/>
      </w:pPr>
      <w:r>
        <w:t xml:space="preserve">Conclusion</w:t>
      </w:r>
    </w:p>
    <w:p>
      <w:pPr>
        <w:pStyle w:val="FirstParagraph"/>
      </w:pPr>
      <w:r>
        <w:t xml:space="preserve">In conclusion, I am confident that my skills, experience, and enthusiasm make me an ideal candidate for the position of Medical Researcher at [Institution/Organization Name] in France Marseille. I am particularly drawn to your organization’s commitment to advancing medical science and improving patient care. I would be honored to contribute my expertise to your team and collaborate on projects that address some of the most urgent health challenges of our time.</w:t>
      </w:r>
    </w:p>
    <w:p>
      <w:pPr>
        <w:pStyle w:val="BodyText"/>
      </w:pPr>
      <w:r>
        <w:t xml:space="preserve">Thank you for considering my application. I look forward to the opportunity to discuss how I can contribute to your research initiatives in France Marseille.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dical Researcher in France Marseille</dc:title>
  <dc:creator/>
  <cp:keywords/>
  <dcterms:created xsi:type="dcterms:W3CDTF">2026-07-24T14:41:05Z</dcterms:created>
  <dcterms:modified xsi:type="dcterms:W3CDTF">2026-07-24T14:41:05Z</dcterms:modified>
</cp:coreProperties>
</file>

<file path=docProps/custom.xml><?xml version="1.0" encoding="utf-8"?>
<Properties xmlns="http://schemas.openxmlformats.org/officeDocument/2006/custom-properties" xmlns:vt="http://schemas.openxmlformats.org/officeDocument/2006/docPropsVTypes"/>
</file>